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23" w:type="dxa"/>
        <w:tblInd w:w="282" w:type="dxa"/>
        <w:tblLayout w:type="fixed"/>
        <w:tblLook w:val="01E0" w:firstRow="1" w:lastRow="1" w:firstColumn="1" w:lastColumn="1" w:noHBand="0" w:noVBand="0"/>
      </w:tblPr>
      <w:tblGrid>
        <w:gridCol w:w="9323"/>
      </w:tblGrid>
      <w:tr w:rsidR="00665A84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15037C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 xml:space="preserve">تاریخ </w:t>
                  </w:r>
                  <w:proofErr w:type="spellStart"/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اظهارنامه</w:t>
                  </w:r>
                  <w:proofErr w:type="spellEnd"/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15037C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520B11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</w:t>
            </w:r>
            <w:proofErr w:type="spellStart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>فني</w:t>
            </w:r>
            <w:proofErr w:type="spellEnd"/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proofErr w:type="spellStart"/>
            <w:r w:rsidR="00520B11">
              <w:rPr>
                <w:rFonts w:cs="B Lotus" w:hint="cs"/>
                <w:b/>
                <w:bCs/>
                <w:sz w:val="28"/>
                <w:rtl/>
                <w:lang w:bidi="fa-IR"/>
              </w:rPr>
              <w:t>چاودار</w:t>
            </w:r>
            <w:proofErr w:type="spellEnd"/>
          </w:p>
          <w:p w:rsidR="00DC0E8F" w:rsidRPr="00166B3C" w:rsidRDefault="00DC0E8F" w:rsidP="0015037C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0A5F88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A42D18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پرسشنام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بايد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به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ظهارنامه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</w:t>
            </w:r>
            <w:proofErr w:type="spellStart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پيوست</w:t>
            </w:r>
            <w:proofErr w:type="spellEnd"/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 xml:space="preserve"> گردد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A628C3" w:rsidRPr="00A628C3" w:rsidRDefault="0013649A" w:rsidP="00A628C3">
            <w:pPr>
              <w:pStyle w:val="ListParagraph"/>
              <w:numPr>
                <w:ilvl w:val="1"/>
                <w:numId w:val="2"/>
              </w:num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نوع </w:t>
            </w:r>
            <w:r w:rsidR="00A628C3" w:rsidRPr="00A628C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رقم :</w:t>
            </w:r>
          </w:p>
          <w:p w:rsidR="00DC0E8F" w:rsidRDefault="00A628C3" w:rsidP="00B22CF3">
            <w:pPr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7D7E3E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ab/>
              <w:t>هیبرید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غیر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هیبرید</w:t>
            </w:r>
            <w:r w:rsidR="00B22CF3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D0273A" w:rsidRDefault="0013649A" w:rsidP="004A7561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2- </w:t>
            </w:r>
            <w:r w:rsidR="004A7561">
              <w:rPr>
                <w:rFonts w:cs="B Lotus" w:hint="cs"/>
                <w:color w:val="000000"/>
                <w:sz w:val="20"/>
                <w:szCs w:val="22"/>
                <w:rtl/>
              </w:rPr>
              <w:t>نوع مصرف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:</w:t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D0273A"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</w:p>
          <w:p w:rsidR="001D1BFB" w:rsidRDefault="0013649A" w:rsidP="001D1BF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</w:p>
          <w:p w:rsidR="0013649A" w:rsidRDefault="001D1BFB" w:rsidP="001D1BFB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        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دانه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(مصرف انسان)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علوف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ردو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13649A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3- نوع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کشت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:</w:t>
            </w:r>
          </w:p>
          <w:p w:rsidR="00DC0E8F" w:rsidRDefault="0013649A" w:rsidP="00B22CF3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5934CE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آبی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="00B22CF3">
              <w:rPr>
                <w:rFonts w:cs="B Lotus" w:hint="cs"/>
                <w:color w:val="000000"/>
                <w:sz w:val="20"/>
                <w:szCs w:val="22"/>
                <w:rtl/>
              </w:rPr>
              <w:t>دیم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A628C3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A10978" w:rsidRDefault="00A10978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B22CF3" w:rsidRDefault="00A10978" w:rsidP="00A10978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</w:p>
          <w:p w:rsidR="00B22CF3" w:rsidRDefault="00B22CF3" w:rsidP="004A7561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</w:t>
            </w:r>
            <w:r w:rsidR="004A7561">
              <w:rPr>
                <w:rFonts w:cs="B Lotus" w:hint="cs"/>
                <w:color w:val="000000"/>
                <w:sz w:val="20"/>
                <w:szCs w:val="22"/>
                <w:rtl/>
              </w:rPr>
              <w:t>4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- اقلیم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softHyphen/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های مناسب کشت: </w:t>
            </w:r>
          </w:p>
          <w:p w:rsidR="00B22CF3" w:rsidRDefault="00B22CF3" w:rsidP="004A7561">
            <w:pPr>
              <w:tabs>
                <w:tab w:val="left" w:pos="792"/>
              </w:tabs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sz w:val="22"/>
                <w:szCs w:val="22"/>
                <w:rtl/>
              </w:rPr>
              <w:t>گرم و خشک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</w:t>
            </w:r>
            <w:r>
              <w:rPr>
                <w:rFonts w:cs="B Lotus" w:hint="cs"/>
                <w:sz w:val="22"/>
                <w:szCs w:val="22"/>
                <w:rtl/>
              </w:rPr>
              <w:t xml:space="preserve">گرم و </w:t>
            </w:r>
            <w:r w:rsidR="004A7561">
              <w:rPr>
                <w:rFonts w:cs="B Lotus" w:hint="cs"/>
                <w:sz w:val="22"/>
                <w:szCs w:val="22"/>
                <w:rtl/>
              </w:rPr>
              <w:t>خزری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="00F45F6C">
              <w:rPr>
                <w:rFonts w:cs="B Lotus"/>
                <w:sz w:val="22"/>
                <w:szCs w:val="22"/>
              </w:rPr>
              <w:t xml:space="preserve"> 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  <w:r w:rsidR="00F45F6C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bookmarkStart w:id="0" w:name="_GoBack"/>
            <w:bookmarkEnd w:id="0"/>
            <w:r w:rsidR="00F45F6C">
              <w:rPr>
                <w:rFonts w:cs="B Lotus" w:hint="cs"/>
                <w:sz w:val="22"/>
                <w:szCs w:val="22"/>
                <w:rtl/>
              </w:rPr>
              <w:t xml:space="preserve">     </w:t>
            </w:r>
            <w:r>
              <w:rPr>
                <w:rFonts w:cs="B Lotus" w:hint="cs"/>
                <w:sz w:val="22"/>
                <w:szCs w:val="22"/>
                <w:rtl/>
              </w:rPr>
              <w:t xml:space="preserve">معتدل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</w:t>
            </w:r>
            <w:r w:rsidR="00F45F6C">
              <w:rPr>
                <w:rFonts w:cs="B Lotus" w:hint="cs"/>
                <w:sz w:val="22"/>
                <w:szCs w:val="22"/>
                <w:rtl/>
              </w:rPr>
              <w:t xml:space="preserve">  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</w:t>
            </w:r>
            <w:r w:rsidR="00F45F6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</w:t>
            </w:r>
            <w:r>
              <w:rPr>
                <w:rFonts w:cs="B Lotus" w:hint="cs"/>
                <w:sz w:val="22"/>
                <w:szCs w:val="22"/>
                <w:rtl/>
              </w:rPr>
              <w:t>سرد</w:t>
            </w: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</w:t>
            </w:r>
            <w:r w:rsidRPr="00035761">
              <w:rPr>
                <w:rFonts w:cs="B Lotus" w:hint="cs"/>
                <w:sz w:val="22"/>
                <w:szCs w:val="22"/>
              </w:rPr>
              <w:sym w:font="Wingdings 2" w:char="F0A3"/>
            </w:r>
            <w:r>
              <w:rPr>
                <w:rFonts w:cs="B Lotus" w:hint="cs"/>
                <w:sz w:val="22"/>
                <w:szCs w:val="22"/>
                <w:rtl/>
              </w:rPr>
              <w:t xml:space="preserve">     </w:t>
            </w:r>
          </w:p>
          <w:p w:rsidR="00A10978" w:rsidRDefault="00A10978" w:rsidP="00A10978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 w:rsidRPr="00035761">
              <w:rPr>
                <w:rFonts w:cs="B Lotus" w:hint="cs"/>
                <w:sz w:val="22"/>
                <w:szCs w:val="22"/>
                <w:rtl/>
              </w:rPr>
              <w:t xml:space="preserve">          </w:t>
            </w:r>
          </w:p>
          <w:p w:rsidR="007D7E3E" w:rsidRPr="00166B3C" w:rsidRDefault="007D7E3E" w:rsidP="007D7E3E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65A84">
        <w:trPr>
          <w:trHeight w:val="861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649A" w:rsidRDefault="0013649A" w:rsidP="00A10978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مناطق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B22CF3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جغرافیایی </w:t>
            </w: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پیشنهادی</w:t>
            </w:r>
            <w:r w:rsidR="00D0273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="00A10978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و تاریخ کشت مناسب برای هر منطقه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tbl>
            <w:tblPr>
              <w:tblStyle w:val="TableGrid"/>
              <w:tblpPr w:leftFromText="180" w:rightFromText="180" w:vertAnchor="text" w:horzAnchor="margin" w:tblpXSpec="right" w:tblpY="96"/>
              <w:tblOverlap w:val="never"/>
              <w:bidiVisual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04"/>
              <w:gridCol w:w="2141"/>
              <w:gridCol w:w="2240"/>
              <w:gridCol w:w="3572"/>
            </w:tblGrid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مناطق</w:t>
                  </w: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اریخ کشت پیشنهادی</w:t>
                  </w: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توضیحات</w:t>
                  </w: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72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  <w:tr w:rsidR="00B22CF3" w:rsidTr="00B22CF3">
              <w:trPr>
                <w:trHeight w:val="357"/>
              </w:trPr>
              <w:tc>
                <w:tcPr>
                  <w:tcW w:w="804" w:type="dxa"/>
                </w:tcPr>
                <w:p w:rsidR="00B22CF3" w:rsidRDefault="00B22CF3" w:rsidP="00B22CF3">
                  <w:pPr>
                    <w:jc w:val="center"/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  <w:r>
                    <w:rPr>
                      <w:rFonts w:cs="B Lotus" w:hint="cs"/>
                      <w:sz w:val="20"/>
                      <w:szCs w:val="22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141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2240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  <w:tc>
                <w:tcPr>
                  <w:tcW w:w="3572" w:type="dxa"/>
                </w:tcPr>
                <w:p w:rsidR="00B22CF3" w:rsidRDefault="00B22CF3" w:rsidP="00B22CF3">
                  <w:pPr>
                    <w:rPr>
                      <w:rFonts w:cs="B Lotus"/>
                      <w:sz w:val="20"/>
                      <w:szCs w:val="22"/>
                      <w:rtl/>
                      <w:lang w:bidi="fa-IR"/>
                    </w:rPr>
                  </w:pPr>
                </w:p>
              </w:tc>
            </w:tr>
          </w:tbl>
          <w:p w:rsidR="00D0273A" w:rsidRPr="00166B3C" w:rsidRDefault="00D0273A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CC10DD" w:rsidRPr="00166B3C" w:rsidRDefault="00CC10DD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2CF3" w:rsidRDefault="00B22CF3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- اطلاعات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تكميل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 xml:space="preserve"> جهت آزمون رقم:</w:t>
            </w:r>
          </w:p>
          <w:p w:rsidR="00DC0E8F" w:rsidRPr="00166B3C" w:rsidRDefault="00D0273A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</w:t>
            </w:r>
            <w:r w:rsidR="004A7561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(در صورت وجود صفت ویژه در رقم ذکر گردد)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B36E98" w:rsidRDefault="00B36E98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4A7561" w:rsidRDefault="004A7561" w:rsidP="00B36E98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7D7E3E" w:rsidRDefault="007D7E3E" w:rsidP="00A628C3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0273A" w:rsidP="004A756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3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4A7561"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در صورت وجود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شرايط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وي‍ژه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راي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کاشتن رق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يا</w:t>
            </w:r>
            <w:proofErr w:type="spellEnd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انجام </w:t>
            </w:r>
            <w:proofErr w:type="spellStart"/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آزمايش</w:t>
            </w:r>
            <w:proofErr w:type="spellEnd"/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،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r w:rsidR="00B36E98">
              <w:rPr>
                <w:rFonts w:cs="B Lotus" w:hint="cs"/>
                <w:sz w:val="20"/>
                <w:szCs w:val="22"/>
                <w:rtl/>
                <w:lang w:bidi="fa-IR"/>
              </w:rPr>
              <w:t>ذکر شود.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9B484D" w:rsidRPr="00166B3C" w:rsidRDefault="009B484D" w:rsidP="009B484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1" w:name="OLE_LINK9"/>
            <w:bookmarkStart w:id="2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1"/>
            <w:bookmarkEnd w:id="2"/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D0273A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4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-اطلاعات ماده </w:t>
            </w:r>
            <w:proofErr w:type="spellStart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>گياهي</w:t>
            </w:r>
            <w:proofErr w:type="spellEnd"/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 مورد آزمون : </w:t>
            </w:r>
          </w:p>
          <w:p w:rsidR="004E7660" w:rsidRDefault="00F66FDE" w:rsidP="004A7561">
            <w:pPr>
              <w:jc w:val="lowKashida"/>
              <w:rPr>
                <w:rFonts w:cs="B Lotus" w:hint="cs"/>
                <w:sz w:val="22"/>
                <w:szCs w:val="22"/>
                <w:rtl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بذور ارائه شده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را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آزمون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به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جز ضدعفونی برای مبارزه با بیماری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 و قارچ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،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قبلا توسط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آفت‌كش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</w:t>
            </w:r>
            <w:proofErr w:type="spellEnd"/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 xml:space="preserve"> رشد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، هورمون</w:t>
            </w:r>
            <w:r w:rsidR="004A7561">
              <w:rPr>
                <w:rFonts w:cs="B Lotus"/>
                <w:sz w:val="22"/>
                <w:szCs w:val="22"/>
                <w:rtl/>
                <w:lang w:bidi="fa-IR"/>
              </w:rPr>
              <w:softHyphen/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های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يا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غير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>ن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شده باشد، مگر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اينكه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موسسه درخواست اعمال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چنين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</w:t>
            </w:r>
            <w:proofErr w:type="spellStart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تيماري</w:t>
            </w:r>
            <w:proofErr w:type="spellEnd"/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را داده باشد.</w:t>
            </w:r>
            <w:r w:rsidR="004A7561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در صورت اعمال تیمار، جزئیات آن را ذکر نمائید.</w:t>
            </w:r>
          </w:p>
          <w:p w:rsidR="004A7561" w:rsidRDefault="004A7561" w:rsidP="004A7561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</w:p>
          <w:p w:rsidR="00DC0E8F" w:rsidRPr="008C0A44" w:rsidRDefault="00DC0E8F" w:rsidP="00CC10DD">
            <w:pPr>
              <w:tabs>
                <w:tab w:val="left" w:pos="8228"/>
              </w:tabs>
              <w:jc w:val="both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A94696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5- 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</w:t>
            </w:r>
            <w:proofErr w:type="spellStart"/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راریخته</w:t>
            </w:r>
            <w:proofErr w:type="spellEnd"/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</w:t>
            </w:r>
            <w:r w:rsidRPr="009B484D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Pr="009B484D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A94696" w:rsidRDefault="00A94696" w:rsidP="00A94696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..........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روش انتقال ژن: .................................................................................................................................................. </w:t>
            </w:r>
          </w:p>
          <w:p w:rsidR="00573137" w:rsidRDefault="00573137" w:rsidP="00573137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...........</w:t>
            </w:r>
          </w:p>
          <w:p w:rsidR="00A94696" w:rsidRDefault="00A94696" w:rsidP="00A94696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انتقال ژن برای افزودن یا اصلاح چه </w:t>
            </w:r>
            <w:proofErr w:type="spellStart"/>
            <w:r>
              <w:rPr>
                <w:rFonts w:cs="B Lotus" w:hint="cs"/>
                <w:sz w:val="22"/>
                <w:szCs w:val="22"/>
                <w:rtl/>
                <w:lang w:bidi="fa-IR"/>
              </w:rPr>
              <w:t>صفتی</w:t>
            </w:r>
            <w:proofErr w:type="spellEnd"/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صورت گرفته است؟</w:t>
            </w:r>
            <w:r w:rsidR="00352E8B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.........................................................................</w:t>
            </w:r>
          </w:p>
          <w:p w:rsidR="00A94696" w:rsidRDefault="00A94696" w:rsidP="00A94696">
            <w:pPr>
              <w:ind w:left="720"/>
              <w:jc w:val="lowKashida"/>
              <w:rPr>
                <w:rFonts w:cs="B Lotus"/>
                <w:sz w:val="22"/>
                <w:szCs w:val="22"/>
                <w:lang w:bidi="fa-IR"/>
              </w:rPr>
            </w:pPr>
          </w:p>
          <w:p w:rsidR="00A94696" w:rsidRDefault="00A94696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A94696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6</w:t>
            </w:r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proofErr w:type="spellStart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تایيد</w:t>
            </w:r>
            <w:proofErr w:type="spellEnd"/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پرسشنامه:</w:t>
            </w:r>
          </w:p>
          <w:p w:rsidR="00DC0E8F" w:rsidRPr="00166B3C" w:rsidRDefault="00DC0E8F" w:rsidP="0015037C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Default="00DC0E8F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بدينوسيله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، صحت اطلاعا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كميل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شده در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اين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پرسشنامه را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ييد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مي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نمايم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 </w:t>
            </w:r>
          </w:p>
          <w:p w:rsidR="00CC10DD" w:rsidRPr="00166B3C" w:rsidRDefault="00CC10DD" w:rsidP="00782891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كننده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782891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proofErr w:type="spellStart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</w:t>
            </w:r>
            <w:proofErr w:type="spellEnd"/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15037C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15037C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-%2"/>
      <w:lvlJc w:val="left"/>
      <w:pPr>
        <w:ind w:left="1080" w:hanging="360"/>
      </w:pPr>
    </w:lvl>
    <w:lvl w:ilvl="2">
      <w:start w:val="1"/>
      <w:numFmt w:val="decimal"/>
      <w:lvlText w:val="%1-%2.%3"/>
      <w:lvlJc w:val="left"/>
      <w:pPr>
        <w:ind w:left="2160" w:hanging="720"/>
      </w:pPr>
    </w:lvl>
    <w:lvl w:ilvl="3">
      <w:start w:val="1"/>
      <w:numFmt w:val="decimal"/>
      <w:lvlText w:val="%1-%2.%3.%4"/>
      <w:lvlJc w:val="left"/>
      <w:pPr>
        <w:ind w:left="2880" w:hanging="720"/>
      </w:pPr>
    </w:lvl>
    <w:lvl w:ilvl="4">
      <w:start w:val="1"/>
      <w:numFmt w:val="decimal"/>
      <w:lvlText w:val="%1-%2.%3.%4.%5"/>
      <w:lvlJc w:val="left"/>
      <w:pPr>
        <w:ind w:left="3960" w:hanging="1080"/>
      </w:pPr>
    </w:lvl>
    <w:lvl w:ilvl="5">
      <w:start w:val="1"/>
      <w:numFmt w:val="decimal"/>
      <w:lvlText w:val="%1-%2.%3.%4.%5.%6"/>
      <w:lvlJc w:val="left"/>
      <w:pPr>
        <w:ind w:left="4680" w:hanging="1080"/>
      </w:pPr>
    </w:lvl>
    <w:lvl w:ilvl="6">
      <w:start w:val="1"/>
      <w:numFmt w:val="decimal"/>
      <w:lvlText w:val="%1-%2.%3.%4.%5.%6.%7"/>
      <w:lvlJc w:val="left"/>
      <w:pPr>
        <w:ind w:left="5760" w:hanging="1440"/>
      </w:pPr>
    </w:lvl>
    <w:lvl w:ilvl="7">
      <w:start w:val="1"/>
      <w:numFmt w:val="decimal"/>
      <w:lvlText w:val="%1-%2.%3.%4.%5.%6.%7.%8"/>
      <w:lvlJc w:val="left"/>
      <w:pPr>
        <w:ind w:left="6480" w:hanging="1440"/>
      </w:pPr>
    </w:lvl>
    <w:lvl w:ilvl="8">
      <w:start w:val="1"/>
      <w:numFmt w:val="decimal"/>
      <w:lvlText w:val="%1-%2.%3.%4.%5.%6.%7.%8.%9"/>
      <w:lvlJc w:val="left"/>
      <w:pPr>
        <w:ind w:left="7560" w:hanging="1800"/>
      </w:pPr>
    </w:lvl>
  </w:abstractNum>
  <w:abstractNum w:abstractNumId="2" w15:restartNumberingAfterBreak="0">
    <w:nsid w:val="739859FC"/>
    <w:multiLevelType w:val="multilevel"/>
    <w:tmpl w:val="9D649BCE"/>
    <w:lvl w:ilvl="0">
      <w:start w:val="1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I1szQzNTExNjZR0lEKTi0uzszPAykwrAUAKSIuZiwAAAA="/>
  </w:docVars>
  <w:rsids>
    <w:rsidRoot w:val="00AC6FD9"/>
    <w:rsid w:val="00055A4F"/>
    <w:rsid w:val="00074B2C"/>
    <w:rsid w:val="000A08D2"/>
    <w:rsid w:val="000B0FC4"/>
    <w:rsid w:val="000E555A"/>
    <w:rsid w:val="00110329"/>
    <w:rsid w:val="00117705"/>
    <w:rsid w:val="001331DE"/>
    <w:rsid w:val="0013649A"/>
    <w:rsid w:val="001D1BFB"/>
    <w:rsid w:val="001E166B"/>
    <w:rsid w:val="00242F03"/>
    <w:rsid w:val="002C4E01"/>
    <w:rsid w:val="00352E8B"/>
    <w:rsid w:val="00395754"/>
    <w:rsid w:val="003B07FA"/>
    <w:rsid w:val="003C3BDB"/>
    <w:rsid w:val="00406408"/>
    <w:rsid w:val="0045510A"/>
    <w:rsid w:val="004756C0"/>
    <w:rsid w:val="004A36BB"/>
    <w:rsid w:val="004A7561"/>
    <w:rsid w:val="004D4A5D"/>
    <w:rsid w:val="004E7660"/>
    <w:rsid w:val="00512AE2"/>
    <w:rsid w:val="00520B11"/>
    <w:rsid w:val="00573137"/>
    <w:rsid w:val="005920B5"/>
    <w:rsid w:val="005934CE"/>
    <w:rsid w:val="005A6FFE"/>
    <w:rsid w:val="005C21F6"/>
    <w:rsid w:val="0061487A"/>
    <w:rsid w:val="00665A84"/>
    <w:rsid w:val="00696431"/>
    <w:rsid w:val="006D16B0"/>
    <w:rsid w:val="006D706F"/>
    <w:rsid w:val="0075152E"/>
    <w:rsid w:val="00782891"/>
    <w:rsid w:val="00791FA1"/>
    <w:rsid w:val="00792841"/>
    <w:rsid w:val="00795325"/>
    <w:rsid w:val="007D7E3E"/>
    <w:rsid w:val="008220B6"/>
    <w:rsid w:val="00874FF1"/>
    <w:rsid w:val="0088632C"/>
    <w:rsid w:val="008979A6"/>
    <w:rsid w:val="00897D01"/>
    <w:rsid w:val="00967C8A"/>
    <w:rsid w:val="009A1DEA"/>
    <w:rsid w:val="009B484D"/>
    <w:rsid w:val="009C6A3D"/>
    <w:rsid w:val="009C75A6"/>
    <w:rsid w:val="00A0286D"/>
    <w:rsid w:val="00A10978"/>
    <w:rsid w:val="00A42D18"/>
    <w:rsid w:val="00A439F9"/>
    <w:rsid w:val="00A628C3"/>
    <w:rsid w:val="00A94696"/>
    <w:rsid w:val="00AC6FD9"/>
    <w:rsid w:val="00B22CF3"/>
    <w:rsid w:val="00B36E98"/>
    <w:rsid w:val="00B3721B"/>
    <w:rsid w:val="00B91F82"/>
    <w:rsid w:val="00BC7C77"/>
    <w:rsid w:val="00C14353"/>
    <w:rsid w:val="00C56402"/>
    <w:rsid w:val="00CA6517"/>
    <w:rsid w:val="00CC10DD"/>
    <w:rsid w:val="00CE7EED"/>
    <w:rsid w:val="00D0273A"/>
    <w:rsid w:val="00D32C83"/>
    <w:rsid w:val="00DB39EB"/>
    <w:rsid w:val="00DB3EE6"/>
    <w:rsid w:val="00DC0E8F"/>
    <w:rsid w:val="00DC1E11"/>
    <w:rsid w:val="00EC229F"/>
    <w:rsid w:val="00EE4295"/>
    <w:rsid w:val="00F45F6C"/>
    <w:rsid w:val="00F544EF"/>
    <w:rsid w:val="00F6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docId w15:val="{E2058601-C26B-4701-AB9B-0A725F4A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1</cp:lastModifiedBy>
  <cp:revision>3</cp:revision>
  <cp:lastPrinted>2022-04-06T04:53:00Z</cp:lastPrinted>
  <dcterms:created xsi:type="dcterms:W3CDTF">2023-08-26T08:37:00Z</dcterms:created>
  <dcterms:modified xsi:type="dcterms:W3CDTF">2023-08-26T08:38:00Z</dcterms:modified>
</cp:coreProperties>
</file>